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567E0" w14:textId="77777777" w:rsidR="00FE6967" w:rsidRDefault="00000000">
      <w:r>
        <w:pict w14:anchorId="6F173D7F">
          <v:rect id="_x0000_i1025" style="width:0;height:1.5pt" o:hralign="center" o:hrstd="t" o:hr="t"/>
        </w:pict>
      </w:r>
    </w:p>
    <w:p w14:paraId="614EC774" w14:textId="77777777" w:rsidR="00FE6967" w:rsidRDefault="00000000">
      <w:pPr>
        <w:pStyle w:val="FirstParagraph"/>
      </w:pPr>
      <w:r>
        <w:rPr>
          <w:b/>
          <w:bCs/>
        </w:rPr>
        <w:t>Folder Name:</w:t>
      </w:r>
      <w:r>
        <w:t xml:space="preserve"> PersonalExpenseTracker</w:t>
      </w:r>
    </w:p>
    <w:p w14:paraId="26468722" w14:textId="77777777" w:rsidR="00FE6967" w:rsidRDefault="00000000">
      <w:pPr>
        <w:pStyle w:val="BodyText"/>
      </w:pPr>
      <w:r>
        <w:rPr>
          <w:b/>
          <w:bCs/>
        </w:rPr>
        <w:t>1. src/Expense.java</w:t>
      </w:r>
    </w:p>
    <w:p w14:paraId="7ABADC98" w14:textId="77777777" w:rsidR="00FE6967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xpen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categ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m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Expens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categor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m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ategor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teg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mou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m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descrip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Catego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ateg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getAmou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mou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Descrip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toStri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Category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ategor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, Amount: $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m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, Description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DADAABA" w14:textId="77777777" w:rsidR="00FE6967" w:rsidRDefault="00000000">
      <w:pPr>
        <w:pStyle w:val="FirstParagraph"/>
      </w:pPr>
      <w:r>
        <w:rPr>
          <w:b/>
          <w:bCs/>
        </w:rPr>
        <w:t>2. src/ExpenseManager.java</w:t>
      </w:r>
    </w:p>
    <w:p w14:paraId="3A7B96FC" w14:textId="77777777" w:rsidR="00FE6967" w:rsidRDefault="00000000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ArrayLis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Li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xpenseManag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Expense</w:t>
      </w:r>
      <w:r>
        <w:rPr>
          <w:rStyle w:val="OperatorTok"/>
        </w:rPr>
        <w:t>&gt;</w:t>
      </w:r>
      <w:r>
        <w:rPr>
          <w:rStyle w:val="NormalTok"/>
        </w:rPr>
        <w:t xml:space="preserve"> expense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ExpenseManag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xpen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OperatorTok"/>
        </w:rPr>
        <w:t>&lt;&gt;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Expense</w:t>
      </w:r>
      <w:r>
        <w:rPr>
          <w:rStyle w:val="OperatorTok"/>
        </w:rPr>
        <w:t>(</w:t>
      </w:r>
      <w:r>
        <w:rPr>
          <w:rStyle w:val="NormalTok"/>
        </w:rPr>
        <w:t>Expense expen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xpens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expen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howExpense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xpense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No expenses recorded yet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Your Expenses: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xpense e </w:t>
      </w:r>
      <w:r>
        <w:rPr>
          <w:rStyle w:val="OperatorTok"/>
        </w:rPr>
        <w:t>:</w:t>
      </w:r>
      <w:r>
        <w:rPr>
          <w:rStyle w:val="NormalTok"/>
        </w:rPr>
        <w:t xml:space="preserve"> expens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howTotalExpen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xpense e </w:t>
      </w:r>
      <w:r>
        <w:rPr>
          <w:rStyle w:val="OperatorTok"/>
        </w:rPr>
        <w:t>:</w:t>
      </w:r>
      <w:r>
        <w:rPr>
          <w:rStyle w:val="NormalTok"/>
        </w:rPr>
        <w:t xml:space="preserve"> expens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Amou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otal Expense: $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ot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25C0D4D" w14:textId="77777777" w:rsidR="00FE6967" w:rsidRDefault="00000000">
      <w:pPr>
        <w:pStyle w:val="FirstParagraph"/>
      </w:pPr>
      <w:r>
        <w:rPr>
          <w:b/>
          <w:bCs/>
        </w:rPr>
        <w:t>3. src/Main.java</w:t>
      </w:r>
    </w:p>
    <w:p w14:paraId="10770EF4" w14:textId="77777777" w:rsidR="00FE6967" w:rsidRDefault="00000000">
      <w:pPr>
        <w:pStyle w:val="SourceCode"/>
      </w:pP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util</w:t>
      </w:r>
      <w:r>
        <w:rPr>
          <w:rStyle w:val="OperatorTok"/>
        </w:rPr>
        <w:t>.</w:t>
      </w:r>
      <w:r>
        <w:rPr>
          <w:rStyle w:val="ImportTok"/>
        </w:rPr>
        <w:t>Scann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xpenseManager manag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xpenseManag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in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1. Add Expen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2. Show Expense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3. Show Total Expen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4. Exi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Choose an option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hoice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I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consume newline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oic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category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category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amount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ouble</w:t>
      </w:r>
      <w:r>
        <w:rPr>
          <w:rStyle w:val="NormalTok"/>
        </w:rPr>
        <w:t xml:space="preserve"> amount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Doubl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>// consume newline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</w:t>
      </w:r>
      <w:r>
        <w:rPr>
          <w:rStyle w:val="OperatorTok"/>
        </w:rPr>
        <w:t>(</w:t>
      </w:r>
      <w:r>
        <w:rPr>
          <w:rStyle w:val="StringTok"/>
        </w:rPr>
        <w:t>"Enter description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ing</w:t>
      </w:r>
      <w:r>
        <w:rPr>
          <w:rStyle w:val="NormalTok"/>
        </w:rPr>
        <w:t xml:space="preserve"> desc </w:t>
      </w:r>
      <w:r>
        <w:rPr>
          <w:rStyle w:val="OperatorTok"/>
        </w:rPr>
        <w:t>=</w:t>
      </w:r>
      <w:r>
        <w:rPr>
          <w:rStyle w:val="NormalTok"/>
        </w:rPr>
        <w:t xml:space="preserve"> 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manager</w:t>
      </w:r>
      <w:r>
        <w:rPr>
          <w:rStyle w:val="OperatorTok"/>
        </w:rPr>
        <w:t>.</w:t>
      </w:r>
      <w:r>
        <w:rPr>
          <w:rStyle w:val="FunctionTok"/>
        </w:rPr>
        <w:t>addExpense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xpense</w:t>
      </w:r>
      <w:r>
        <w:rPr>
          <w:rStyle w:val="OperatorTok"/>
        </w:rPr>
        <w:t>(</w:t>
      </w:r>
      <w:r>
        <w:rPr>
          <w:rStyle w:val="NormalTok"/>
        </w:rPr>
        <w:t>category</w:t>
      </w:r>
      <w:r>
        <w:rPr>
          <w:rStyle w:val="OperatorTok"/>
        </w:rPr>
        <w:t>,</w:t>
      </w:r>
      <w:r>
        <w:rPr>
          <w:rStyle w:val="NormalTok"/>
        </w:rPr>
        <w:t xml:space="preserve"> amount</w:t>
      </w:r>
      <w:r>
        <w:rPr>
          <w:rStyle w:val="OperatorTok"/>
        </w:rPr>
        <w:t>,</w:t>
      </w:r>
      <w:r>
        <w:rPr>
          <w:rStyle w:val="NormalTok"/>
        </w:rPr>
        <w:t xml:space="preserve"> desc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    manager</w:t>
      </w:r>
      <w:r>
        <w:rPr>
          <w:rStyle w:val="OperatorTok"/>
        </w:rPr>
        <w:t>.</w:t>
      </w:r>
      <w:r>
        <w:rPr>
          <w:rStyle w:val="FunctionTok"/>
        </w:rPr>
        <w:t>showExpense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    manager</w:t>
      </w:r>
      <w:r>
        <w:rPr>
          <w:rStyle w:val="OperatorTok"/>
        </w:rPr>
        <w:t>.</w:t>
      </w:r>
      <w:r>
        <w:rPr>
          <w:rStyle w:val="FunctionTok"/>
        </w:rPr>
        <w:t>showTotalExpen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Exiting... Goodbye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exi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Invalid choice!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2856129" w14:textId="77777777" w:rsidR="00FE6967" w:rsidRDefault="00000000">
      <w:pPr>
        <w:pStyle w:val="FirstParagraph"/>
      </w:pPr>
      <w:r>
        <w:rPr>
          <w:b/>
          <w:bCs/>
        </w:rPr>
        <w:t>4. README.md</w:t>
      </w:r>
    </w:p>
    <w:p w14:paraId="11ED366B" w14:textId="77777777" w:rsidR="00FE6967" w:rsidRDefault="00000000">
      <w:pPr>
        <w:pStyle w:val="SourceCode"/>
      </w:pPr>
      <w:r>
        <w:rPr>
          <w:rStyle w:val="FunctionTok"/>
        </w:rPr>
        <w:t># Personal Expense Tracker</w:t>
      </w:r>
      <w:r>
        <w:br/>
      </w:r>
      <w:r>
        <w:br/>
      </w:r>
      <w:r>
        <w:rPr>
          <w:rStyle w:val="NormalTok"/>
        </w:rPr>
        <w:t>This is a simple Java console application to track your personal expenses. You can: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Add an expense with category, amount, and descrip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View all expens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See total expense</w:t>
      </w:r>
      <w:r>
        <w:br/>
      </w:r>
      <w:r>
        <w:br/>
      </w:r>
      <w:r>
        <w:rPr>
          <w:rStyle w:val="FunctionTok"/>
        </w:rPr>
        <w:t>## How to Run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Compile the project:</w:t>
      </w:r>
    </w:p>
    <w:p w14:paraId="544D5626" w14:textId="77777777" w:rsidR="00FE6967" w:rsidRDefault="00000000">
      <w:pPr>
        <w:pStyle w:val="FirstParagraph"/>
      </w:pPr>
      <w:r>
        <w:t>javac src/*.java</w:t>
      </w:r>
    </w:p>
    <w:p w14:paraId="35EEE13F" w14:textId="77777777" w:rsidR="00FE6967" w:rsidRDefault="00000000">
      <w:pPr>
        <w:pStyle w:val="SourceCode"/>
      </w:pPr>
      <w:r>
        <w:rPr>
          <w:rStyle w:val="VerbatimChar"/>
        </w:rPr>
        <w:t>2. Run the program:</w:t>
      </w:r>
    </w:p>
    <w:p w14:paraId="284407E1" w14:textId="77777777" w:rsidR="00FE6967" w:rsidRDefault="00000000">
      <w:pPr>
        <w:pStyle w:val="FirstParagraph"/>
      </w:pPr>
      <w:r>
        <w:t>java -cp src Main</w:t>
      </w:r>
    </w:p>
    <w:p w14:paraId="54EEFBFC" w14:textId="77777777" w:rsidR="00FE6967" w:rsidRDefault="00FE6967">
      <w:pPr>
        <w:pStyle w:val="SourceCode"/>
      </w:pPr>
    </w:p>
    <w:p w14:paraId="6F45C3B1" w14:textId="77777777" w:rsidR="00FE6967" w:rsidRDefault="00000000">
      <w:pPr>
        <w:pStyle w:val="FirstParagraph"/>
      </w:pPr>
      <w:r>
        <w:rPr>
          <w:b/>
          <w:bCs/>
        </w:rPr>
        <w:t>5. .gitignore</w:t>
      </w:r>
    </w:p>
    <w:p w14:paraId="627152A3" w14:textId="77777777" w:rsidR="00FE6967" w:rsidRDefault="00000000">
      <w:pPr>
        <w:pStyle w:val="SourceCode"/>
      </w:pPr>
      <w:r>
        <w:rPr>
          <w:rStyle w:val="VerbatimChar"/>
        </w:rPr>
        <w:t>*.class</w:t>
      </w:r>
    </w:p>
    <w:p w14:paraId="2541F9C2" w14:textId="5D05F4D2" w:rsidR="00FE6967" w:rsidRDefault="00000000" w:rsidP="00C149BC">
      <w:r>
        <w:pict w14:anchorId="699F2FEA">
          <v:rect id="_x0000_i1026" style="width:0;height:1.5pt" o:hralign="center" o:hrstd="t" o:hr="t"/>
        </w:pict>
      </w:r>
    </w:p>
    <w:sectPr w:rsidR="00FE69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F8588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6608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6967"/>
    <w:rsid w:val="00596BFD"/>
    <w:rsid w:val="00C149BC"/>
    <w:rsid w:val="00FE6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959BB6"/>
  <w15:docId w15:val="{03D78A19-6F90-4D37-A42F-C8375E6B9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4</Words>
  <Characters>2975</Characters>
  <Application>Microsoft Office Word</Application>
  <DocSecurity>0</DocSecurity>
  <Lines>165</Lines>
  <Paragraphs>22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sainkhan365@gmail.com</dc:creator>
  <cp:keywords/>
  <cp:lastModifiedBy>hassainkhan365@gmail.com</cp:lastModifiedBy>
  <cp:revision>2</cp:revision>
  <dcterms:created xsi:type="dcterms:W3CDTF">2025-08-20T10:03:00Z</dcterms:created>
  <dcterms:modified xsi:type="dcterms:W3CDTF">2025-08-20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2e37b3-4bb8-43e7-8ec2-497c481c2003</vt:lpwstr>
  </property>
</Properties>
</file>